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08C6" w14:textId="77777777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</w:p>
    <w:p w14:paraId="04E52459" w14:textId="39F7995C" w:rsidR="008249C3" w:rsidRPr="008249C3" w:rsidRDefault="005668B9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>#</w:t>
      </w:r>
      <w:r w:rsidR="006A6C3D">
        <w:rPr>
          <w:rFonts w:ascii="Arial Narrow" w:hAnsi="Arial Narrow"/>
          <w:color w:val="C00000"/>
          <w:sz w:val="36"/>
          <w:szCs w:val="36"/>
        </w:rPr>
        <w:t>2</w:t>
      </w:r>
      <w:r w:rsidR="00B11DF8">
        <w:rPr>
          <w:rFonts w:ascii="Arial Narrow" w:hAnsi="Arial Narrow"/>
          <w:color w:val="C00000"/>
          <w:sz w:val="36"/>
          <w:szCs w:val="36"/>
        </w:rPr>
        <w:t>1</w:t>
      </w:r>
      <w:r>
        <w:rPr>
          <w:rFonts w:ascii="Arial Narrow" w:hAnsi="Arial Narrow"/>
          <w:color w:val="C00000"/>
          <w:sz w:val="36"/>
          <w:szCs w:val="36"/>
        </w:rPr>
        <w:t xml:space="preserve"> – </w:t>
      </w:r>
      <w:r w:rsidR="00B11DF8">
        <w:rPr>
          <w:rFonts w:ascii="Arial Narrow" w:hAnsi="Arial Narrow"/>
          <w:color w:val="C00000"/>
          <w:sz w:val="36"/>
          <w:szCs w:val="36"/>
        </w:rPr>
        <w:t>DI for Veterinarians</w:t>
      </w:r>
      <w:r w:rsidR="006A6C3D">
        <w:rPr>
          <w:rFonts w:ascii="Arial Narrow" w:hAnsi="Arial Narrow"/>
          <w:color w:val="C00000"/>
          <w:sz w:val="36"/>
          <w:szCs w:val="36"/>
        </w:rPr>
        <w:t xml:space="preserve"> 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Consider linking the header image to your </w:t>
      </w:r>
      <w:proofErr w:type="gramStart"/>
      <w:r>
        <w:rPr>
          <w:rFonts w:ascii="Arial Narrow" w:hAnsi="Arial Narrow"/>
        </w:rPr>
        <w:t>website, if</w:t>
      </w:r>
      <w:proofErr w:type="gramEnd"/>
      <w:r>
        <w:rPr>
          <w:rFonts w:ascii="Arial Narrow" w:hAnsi="Arial Narrow"/>
        </w:rPr>
        <w:t xml:space="preserve">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35D1C7BF" w:rsidR="0049317D" w:rsidRDefault="0049317D">
      <w:r>
        <w:lastRenderedPageBreak/>
        <w:t xml:space="preserve">Subject Line: </w:t>
      </w:r>
      <w:r w:rsidR="00B11DF8">
        <w:t>Have You Protected Your Practice from the Threat of Disability?</w:t>
      </w:r>
    </w:p>
    <w:p w14:paraId="4407930E" w14:textId="5F9B18FA" w:rsidR="0049317D" w:rsidRDefault="00B11DF8">
      <w:r>
        <w:rPr>
          <w:noProof/>
        </w:rPr>
        <w:drawing>
          <wp:inline distT="0" distB="0" distL="0" distR="0" wp14:anchorId="7F83C2C7" wp14:editId="5FABDF1C">
            <wp:extent cx="5715000" cy="18097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D60DF" w14:textId="77777777" w:rsidR="006A6C3D" w:rsidRPr="006A6C3D" w:rsidRDefault="006A6C3D" w:rsidP="006A6C3D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  <w:r w:rsidRPr="006A6C3D">
        <w:rPr>
          <w:rFonts w:ascii="Arial" w:hAnsi="Arial" w:cs="Arial"/>
          <w:color w:val="201F1E"/>
        </w:rPr>
        <w:t>Greetings!</w:t>
      </w:r>
    </w:p>
    <w:p w14:paraId="173A3B8F" w14:textId="77777777" w:rsidR="006A6C3D" w:rsidRPr="006A6C3D" w:rsidRDefault="006A6C3D" w:rsidP="006A6C3D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</w:p>
    <w:p w14:paraId="042E12A0" w14:textId="77777777" w:rsidR="00B11DF8" w:rsidRPr="00B11DF8" w:rsidRDefault="00B11DF8" w:rsidP="00B11DF8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  <w:r w:rsidRPr="00B11DF8">
        <w:rPr>
          <w:rFonts w:ascii="Arial" w:hAnsi="Arial" w:cs="Arial"/>
          <w:color w:val="201F1E"/>
        </w:rPr>
        <w:t>You’ve invested time and money into a rewarding career as a veterinarian. But what if something goes wrong?</w:t>
      </w:r>
    </w:p>
    <w:p w14:paraId="768D39FF" w14:textId="77777777" w:rsidR="00B11DF8" w:rsidRPr="00B11DF8" w:rsidRDefault="00B11DF8" w:rsidP="00B11DF8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</w:p>
    <w:p w14:paraId="22F6DC7B" w14:textId="77777777" w:rsidR="00B11DF8" w:rsidRPr="00B11DF8" w:rsidRDefault="00B11DF8" w:rsidP="00B11DF8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  <w:r w:rsidRPr="00B11DF8">
        <w:rPr>
          <w:rFonts w:ascii="Arial" w:hAnsi="Arial" w:cs="Arial"/>
          <w:color w:val="201F1E"/>
        </w:rPr>
        <w:t xml:space="preserve">An injury or illness can change everything overnight. When people become disabled, it’s not just their health that suffers. Their finances also take a hit. If an injury or illness prevented you from working, how long would your savings last? How would you be able to cover your mortgage, student loan, bills, </w:t>
      </w:r>
      <w:proofErr w:type="gramStart"/>
      <w:r w:rsidRPr="00B11DF8">
        <w:rPr>
          <w:rFonts w:ascii="Arial" w:hAnsi="Arial" w:cs="Arial"/>
          <w:color w:val="201F1E"/>
        </w:rPr>
        <w:t>groceries</w:t>
      </w:r>
      <w:proofErr w:type="gramEnd"/>
      <w:r w:rsidRPr="00B11DF8">
        <w:rPr>
          <w:rFonts w:ascii="Arial" w:hAnsi="Arial" w:cs="Arial"/>
          <w:color w:val="201F1E"/>
        </w:rPr>
        <w:t xml:space="preserve"> and other costs after that? And what would happen to your clinic in the meantime?</w:t>
      </w:r>
    </w:p>
    <w:p w14:paraId="73752370" w14:textId="77777777" w:rsidR="00B11DF8" w:rsidRPr="00B11DF8" w:rsidRDefault="00B11DF8" w:rsidP="00B11DF8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</w:p>
    <w:p w14:paraId="6FDD67D6" w14:textId="77777777" w:rsidR="00B11DF8" w:rsidRPr="00B11DF8" w:rsidRDefault="00B11DF8" w:rsidP="00B11DF8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  <w:r w:rsidRPr="00B11DF8">
        <w:rPr>
          <w:rFonts w:ascii="Arial" w:hAnsi="Arial" w:cs="Arial"/>
          <w:color w:val="201F1E"/>
        </w:rPr>
        <w:t xml:space="preserve">Fortunately, paycheck protection is available. You can purchase </w:t>
      </w:r>
      <w:r w:rsidRPr="00B11DF8">
        <w:rPr>
          <w:rFonts w:ascii="Arial" w:hAnsi="Arial" w:cs="Arial"/>
          <w:color w:val="201F1E"/>
          <w:u w:val="single"/>
        </w:rPr>
        <w:t>individual disability insurance</w:t>
      </w:r>
      <w:r w:rsidRPr="00B11DF8">
        <w:rPr>
          <w:rFonts w:ascii="Arial" w:hAnsi="Arial" w:cs="Arial"/>
          <w:color w:val="201F1E"/>
        </w:rPr>
        <w:t xml:space="preserve"> to protect your own income. If you own your veterinary clinic, you can also purchase a </w:t>
      </w:r>
      <w:r w:rsidRPr="00B11DF8">
        <w:rPr>
          <w:rFonts w:ascii="Arial" w:hAnsi="Arial" w:cs="Arial"/>
          <w:color w:val="201F1E"/>
          <w:u w:val="single"/>
        </w:rPr>
        <w:t>business overhead expense policy</w:t>
      </w:r>
      <w:r w:rsidRPr="00B11DF8">
        <w:rPr>
          <w:rFonts w:ascii="Arial" w:hAnsi="Arial" w:cs="Arial"/>
          <w:color w:val="201F1E"/>
        </w:rPr>
        <w:t xml:space="preserve"> to cover overhead expenses if you become disabled. Other policies, including key person disability insurance, business loan disability insurance and multi-life disability insurance are also available to meet the needs of you and your clinic. </w:t>
      </w:r>
    </w:p>
    <w:p w14:paraId="792E1596" w14:textId="77777777" w:rsidR="009E443E" w:rsidRPr="009E443E" w:rsidRDefault="009E443E" w:rsidP="009E443E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B3FBD"/>
    <w:multiLevelType w:val="hybridMultilevel"/>
    <w:tmpl w:val="D130D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3D245E84"/>
    <w:multiLevelType w:val="hybridMultilevel"/>
    <w:tmpl w:val="074A1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942B6"/>
    <w:multiLevelType w:val="hybridMultilevel"/>
    <w:tmpl w:val="9D4AB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AA3E31"/>
    <w:multiLevelType w:val="hybridMultilevel"/>
    <w:tmpl w:val="38F6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5B5647"/>
    <w:multiLevelType w:val="hybridMultilevel"/>
    <w:tmpl w:val="31A25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8"/>
  </w:num>
  <w:num w:numId="5">
    <w:abstractNumId w:val="5"/>
  </w:num>
  <w:num w:numId="6">
    <w:abstractNumId w:val="1"/>
  </w:num>
  <w:num w:numId="7">
    <w:abstractNumId w:val="3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rAUA90A78ywAAAA="/>
  </w:docVars>
  <w:rsids>
    <w:rsidRoot w:val="0049317D"/>
    <w:rsid w:val="00020D4D"/>
    <w:rsid w:val="00037D8B"/>
    <w:rsid w:val="00041F4F"/>
    <w:rsid w:val="00071600"/>
    <w:rsid w:val="001D6E03"/>
    <w:rsid w:val="00251D50"/>
    <w:rsid w:val="003015F8"/>
    <w:rsid w:val="0031026A"/>
    <w:rsid w:val="003C4C2A"/>
    <w:rsid w:val="004434B1"/>
    <w:rsid w:val="004510B4"/>
    <w:rsid w:val="00456DE1"/>
    <w:rsid w:val="00493017"/>
    <w:rsid w:val="0049317D"/>
    <w:rsid w:val="004A63DB"/>
    <w:rsid w:val="0052519C"/>
    <w:rsid w:val="005668B9"/>
    <w:rsid w:val="00572678"/>
    <w:rsid w:val="005A64CE"/>
    <w:rsid w:val="005E7C4A"/>
    <w:rsid w:val="005F0FD7"/>
    <w:rsid w:val="006603A5"/>
    <w:rsid w:val="00672627"/>
    <w:rsid w:val="00683078"/>
    <w:rsid w:val="006A6C3D"/>
    <w:rsid w:val="006F7A93"/>
    <w:rsid w:val="0071085C"/>
    <w:rsid w:val="007B4497"/>
    <w:rsid w:val="0080193A"/>
    <w:rsid w:val="008249C3"/>
    <w:rsid w:val="008B2379"/>
    <w:rsid w:val="008F5FF5"/>
    <w:rsid w:val="009E443E"/>
    <w:rsid w:val="009F26AF"/>
    <w:rsid w:val="00A1460D"/>
    <w:rsid w:val="00B11DF8"/>
    <w:rsid w:val="00C03BD4"/>
    <w:rsid w:val="00C5484A"/>
    <w:rsid w:val="00C93114"/>
    <w:rsid w:val="00D00B25"/>
    <w:rsid w:val="00D5386B"/>
    <w:rsid w:val="00D70D7D"/>
    <w:rsid w:val="00DA52D0"/>
    <w:rsid w:val="00DC140E"/>
    <w:rsid w:val="00E10DA1"/>
    <w:rsid w:val="00E3481B"/>
    <w:rsid w:val="00E60B64"/>
    <w:rsid w:val="00E744E3"/>
    <w:rsid w:val="00F14ED8"/>
    <w:rsid w:val="00F50F42"/>
    <w:rsid w:val="00FA00CD"/>
    <w:rsid w:val="00FB620A"/>
    <w:rsid w:val="00FC0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9E44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2</cp:revision>
  <dcterms:created xsi:type="dcterms:W3CDTF">2020-05-05T22:46:00Z</dcterms:created>
  <dcterms:modified xsi:type="dcterms:W3CDTF">2020-05-05T22:46:00Z</dcterms:modified>
</cp:coreProperties>
</file>